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301DE" w14:textId="7616FF12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C32E98">
        <w:fldChar w:fldCharType="begin"/>
      </w:r>
      <w:r w:rsidR="00C32E98">
        <w:instrText xml:space="preserve"> HYPERLINK "http://journals.plos.org/plosmedicine/article?id=10.1371/journal.pmed.1002036" </w:instrText>
      </w:r>
      <w:r w:rsidR="00C32E98"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C32E98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2"/>
        <w:gridCol w:w="791"/>
        <w:gridCol w:w="4727"/>
        <w:gridCol w:w="4686"/>
        <w:gridCol w:w="1334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07D7CC35" w:rsidR="005473B6" w:rsidRPr="00FC3CD6" w:rsidRDefault="00D1724D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E45A1B" w:rsidRPr="00FC3CD6">
              <w:rPr>
                <w:rFonts w:eastAsia="Times New Roman"/>
                <w:color w:val="000000"/>
                <w:lang w:val="en-US"/>
              </w:rPr>
              <w:t>Abstract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3F40A6EF" w:rsidR="005473B6" w:rsidRPr="00FC3CD6" w:rsidRDefault="00FC3CD6" w:rsidP="00292170">
            <w:pPr>
              <w:spacing w:line="276" w:lineRule="auto"/>
              <w:rPr>
                <w:color w:val="000000"/>
                <w:lang w:val="en-US"/>
              </w:rPr>
            </w:pPr>
            <w:r w:rsidRPr="00FC3CD6">
              <w:rPr>
                <w:color w:val="000000"/>
                <w:lang w:val="en-US"/>
              </w:rPr>
              <w:t>Pg. 2-4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87300B9" w:rsidR="005473B6" w:rsidRPr="006754BE" w:rsidRDefault="00FC3CD6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Pg. 3-4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75341D59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FC3CD6">
              <w:rPr>
                <w:color w:val="000000"/>
                <w:lang w:val="en-US"/>
              </w:rPr>
              <w:t>Pg. 4-5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34733985" w:rsidR="005473B6" w:rsidRPr="00FC3CD6" w:rsidRDefault="00FC3CD6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</w:t>
            </w:r>
            <w:r w:rsidRPr="00FC3CD6">
              <w:rPr>
                <w:rFonts w:eastAsia="Times New Roman"/>
                <w:color w:val="000000"/>
                <w:lang w:val="en-US"/>
              </w:rPr>
              <w:t>Pg. 4</w:t>
            </w:r>
            <w:r w:rsidR="00CD0FCE" w:rsidRPr="00FC3CD6">
              <w:rPr>
                <w:rFonts w:eastAsia="Times New Roman"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660D13A" w:rsidR="005473B6" w:rsidRPr="00FC3CD6" w:rsidRDefault="00FC3CD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FC3CD6">
              <w:rPr>
                <w:color w:val="000000"/>
                <w:lang w:val="en-US"/>
              </w:rPr>
              <w:t>Pg. 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6D727EB" w:rsidR="005473B6" w:rsidRPr="00FC3CD6" w:rsidRDefault="00FC3CD6" w:rsidP="00CD0FCE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FC3CD6">
              <w:rPr>
                <w:color w:val="000000"/>
                <w:lang w:val="en-US"/>
              </w:rPr>
              <w:lastRenderedPageBreak/>
              <w:t>Pg. 4-5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1E37C1FF" w:rsidR="005473B6" w:rsidRPr="00FC3CD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FC3CD6" w:rsidRPr="00FC3CD6">
              <w:rPr>
                <w:color w:val="000000"/>
                <w:lang w:val="en-US"/>
              </w:rPr>
              <w:t>Pg. 4-5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1E44868" w:rsidR="005473B6" w:rsidRPr="00FC3CD6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</w:t>
            </w:r>
            <w:r w:rsidR="00FC3CD6">
              <w:rPr>
                <w:b/>
                <w:color w:val="000000"/>
                <w:lang w:val="en-US"/>
              </w:rPr>
              <w:t xml:space="preserve"> </w:t>
            </w:r>
            <w:r w:rsidR="00FC3CD6" w:rsidRPr="00FC3CD6">
              <w:rPr>
                <w:color w:val="000000"/>
                <w:lang w:val="en-US"/>
              </w:rPr>
              <w:t>Pg. 4-5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75D3F30B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</w:t>
            </w:r>
            <w:r w:rsidR="00FC3CD6">
              <w:rPr>
                <w:color w:val="000000"/>
                <w:sz w:val="22"/>
                <w:szCs w:val="22"/>
                <w:lang w:val="en-US"/>
              </w:rPr>
              <w:t>Pg. 4-5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67787265" w:rsidR="005473B6" w:rsidRPr="00FC3CD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</w:t>
            </w:r>
            <w:r w:rsidR="00FC3CD6" w:rsidRPr="00FC3CD6">
              <w:rPr>
                <w:color w:val="000000"/>
                <w:lang w:val="en-US"/>
              </w:rPr>
              <w:t>Pg. 4-5</w:t>
            </w:r>
            <w:r w:rsidRPr="00FC3CD6">
              <w:rPr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2EBF8EA5" w:rsidR="005473B6" w:rsidRPr="00FC3CD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</w:t>
            </w:r>
            <w:r w:rsidR="00FC3CD6" w:rsidRPr="00FC3CD6">
              <w:rPr>
                <w:rFonts w:eastAsia="Times New Roman"/>
                <w:color w:val="000000"/>
                <w:lang w:val="en-US"/>
              </w:rPr>
              <w:t>Pg. 5</w:t>
            </w:r>
            <w:r w:rsidRPr="00FC3CD6">
              <w:rPr>
                <w:rFonts w:eastAsia="Times New Roman"/>
                <w:color w:val="000000"/>
                <w:lang w:val="en-US"/>
              </w:rPr>
              <w:t xml:space="preserve"> 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272FAD01" w:rsidR="005473B6" w:rsidRPr="00FC3CD6" w:rsidRDefault="00FC3CD6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FC3CD6">
              <w:rPr>
                <w:color w:val="000000"/>
                <w:lang w:val="en-US"/>
              </w:rPr>
              <w:t>Pg. 5; Table 1</w:t>
            </w:r>
            <w:r w:rsidR="003C5A7F" w:rsidRPr="00FC3CD6">
              <w:rPr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6201195B" w:rsidR="005473B6" w:rsidRPr="00FC3CD6" w:rsidRDefault="00FC3CD6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FC3CD6">
              <w:rPr>
                <w:color w:val="000000"/>
                <w:lang w:val="en-US"/>
              </w:rPr>
              <w:lastRenderedPageBreak/>
              <w:t>Pg. 5</w:t>
            </w:r>
            <w:r>
              <w:rPr>
                <w:color w:val="000000"/>
                <w:lang w:val="en-US"/>
              </w:rPr>
              <w:t>; Table 1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040DAC91" w:rsidR="005473B6" w:rsidRPr="00FC3CD6" w:rsidRDefault="00FC3CD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FC3CD6">
              <w:rPr>
                <w:bCs/>
                <w:color w:val="000000"/>
                <w:lang w:val="en-US"/>
              </w:rPr>
              <w:t>Pg. 6; Table 2</w:t>
            </w:r>
            <w:r>
              <w:rPr>
                <w:bCs/>
                <w:color w:val="000000"/>
                <w:lang w:val="en-US"/>
              </w:rPr>
              <w:t>; Figure 1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51249CC4" w:rsidR="005473B6" w:rsidRPr="00FC3CD6" w:rsidRDefault="00FC3CD6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FC3CD6">
              <w:rPr>
                <w:rFonts w:eastAsia="Times New Roman"/>
                <w:color w:val="000000"/>
                <w:lang w:val="en-US"/>
              </w:rPr>
              <w:t>Pg. 6-8; Table 3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488F676" w:rsidR="005473B6" w:rsidRPr="0016104A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16104A">
              <w:rPr>
                <w:rFonts w:eastAsia="Times New Roman"/>
                <w:color w:val="000000"/>
                <w:lang w:val="en-US"/>
              </w:rPr>
              <w:t>N/A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7E6F52CC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16104A">
              <w:rPr>
                <w:color w:val="000000"/>
                <w:lang w:val="en-US"/>
              </w:rPr>
              <w:t>Pg. 8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0979E45" w:rsidR="005473B6" w:rsidRPr="0016104A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16104A">
              <w:rPr>
                <w:color w:val="000000"/>
                <w:lang w:val="en-US"/>
              </w:rPr>
              <w:t>Pg. 11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48C41DB0" w:rsidR="005473B6" w:rsidRPr="0016104A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16104A">
              <w:rPr>
                <w:color w:val="000000"/>
                <w:lang w:val="en-US"/>
              </w:rPr>
              <w:t>Pg. 8-11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3BC13175" w:rsidR="005473B6" w:rsidRPr="0016104A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16104A">
              <w:rPr>
                <w:bCs/>
                <w:color w:val="000000"/>
                <w:lang w:val="en-US"/>
              </w:rPr>
              <w:t>Pg. 11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3487D07E" w:rsidR="005473B6" w:rsidRPr="0016104A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16104A">
              <w:rPr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7C84658C" w:rsidR="005473B6" w:rsidRPr="0016104A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16104A">
              <w:rPr>
                <w:color w:val="000000"/>
                <w:lang w:val="en-US"/>
              </w:rPr>
              <w:t>Title 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4F0982D" w:rsidR="005473B6" w:rsidRPr="005E3F3B" w:rsidRDefault="0016104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bookmarkStart w:id="0" w:name="_GoBack"/>
            <w:r w:rsidRPr="005E3F3B">
              <w:rPr>
                <w:rFonts w:eastAsia="Times New Roman"/>
                <w:color w:val="000000"/>
                <w:lang w:val="en-US"/>
              </w:rPr>
              <w:t>N/A</w:t>
            </w:r>
            <w:bookmarkEnd w:id="0"/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C030A" w14:textId="77777777" w:rsidR="007B58F0" w:rsidRDefault="007B58F0" w:rsidP="001330D2">
      <w:pPr>
        <w:spacing w:after="0" w:line="240" w:lineRule="auto"/>
      </w:pPr>
      <w:r>
        <w:separator/>
      </w:r>
    </w:p>
  </w:endnote>
  <w:endnote w:type="continuationSeparator" w:id="0">
    <w:p w14:paraId="45EE4209" w14:textId="77777777" w:rsidR="007B58F0" w:rsidRDefault="007B58F0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1A03BB" w14:textId="77777777" w:rsidR="007B58F0" w:rsidRDefault="007B58F0" w:rsidP="001330D2">
      <w:pPr>
        <w:spacing w:after="0" w:line="240" w:lineRule="auto"/>
      </w:pPr>
      <w:r>
        <w:separator/>
      </w:r>
    </w:p>
  </w:footnote>
  <w:footnote w:type="continuationSeparator" w:id="0">
    <w:p w14:paraId="29BED548" w14:textId="77777777" w:rsidR="007B58F0" w:rsidRDefault="007B58F0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6104A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935DA"/>
    <w:rsid w:val="005B3B4D"/>
    <w:rsid w:val="005D3A31"/>
    <w:rsid w:val="005E3F3B"/>
    <w:rsid w:val="006B6BF3"/>
    <w:rsid w:val="007638CC"/>
    <w:rsid w:val="007B58F0"/>
    <w:rsid w:val="007D2D6C"/>
    <w:rsid w:val="007E78A6"/>
    <w:rsid w:val="007F5AE2"/>
    <w:rsid w:val="00967969"/>
    <w:rsid w:val="00AC31EB"/>
    <w:rsid w:val="00C32E98"/>
    <w:rsid w:val="00CD0FCE"/>
    <w:rsid w:val="00D1724D"/>
    <w:rsid w:val="00D52612"/>
    <w:rsid w:val="00D540EA"/>
    <w:rsid w:val="00D549CD"/>
    <w:rsid w:val="00E45A1B"/>
    <w:rsid w:val="00FA28B8"/>
    <w:rsid w:val="00FB705A"/>
    <w:rsid w:val="00FC3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35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5DA"/>
    <w:rPr>
      <w:rFonts w:ascii="Georgia" w:eastAsia="Calibri" w:hAnsi="Georgia" w:cs="Times New Roman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363</Words>
  <Characters>777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icrosoft Office User</cp:lastModifiedBy>
  <cp:revision>6</cp:revision>
  <dcterms:created xsi:type="dcterms:W3CDTF">2020-07-09T14:09:00Z</dcterms:created>
  <dcterms:modified xsi:type="dcterms:W3CDTF">2021-04-21T00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